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8B6183" w14:textId="27305B60" w:rsidR="00B24E07" w:rsidRPr="00D33578" w:rsidRDefault="00B24E07" w:rsidP="009627D1">
      <w:pPr>
        <w:rPr>
          <w:rFonts w:ascii="Times New Roman" w:eastAsia="Times New Roman" w:hAnsi="Times New Roman" w:cs="Times New Roman"/>
          <w:color w:val="000000" w:themeColor="text1"/>
          <w:lang w:bidi="en-US"/>
        </w:rPr>
      </w:pPr>
      <w:r w:rsidRPr="00D33578">
        <w:rPr>
          <w:rFonts w:ascii="Times New Roman" w:eastAsia="Times New Roman" w:hAnsi="Times New Roman" w:cs="Times New Roman"/>
          <w:color w:val="000000" w:themeColor="text1"/>
          <w:lang w:bidi="en-US"/>
        </w:rPr>
        <w:t>Present: Scott Truitt, Aimee Hanna, Bonita Peele, Margaret Kopp, and Laura Thomas</w:t>
      </w:r>
    </w:p>
    <w:p w14:paraId="4E44AA2D" w14:textId="1C104AD8" w:rsidR="00B24E07" w:rsidRPr="00D33578" w:rsidRDefault="00B24E07" w:rsidP="00D33578">
      <w:pPr>
        <w:ind w:left="1620" w:hanging="1620"/>
        <w:rPr>
          <w:rFonts w:ascii="Times New Roman" w:eastAsia="Times New Roman" w:hAnsi="Times New Roman" w:cs="Times New Roman"/>
          <w:color w:val="000000" w:themeColor="text1"/>
          <w:lang w:bidi="en-US"/>
        </w:rPr>
      </w:pPr>
      <w:r w:rsidRPr="00D33578">
        <w:rPr>
          <w:rFonts w:ascii="Times New Roman" w:eastAsia="Times New Roman" w:hAnsi="Times New Roman" w:cs="Times New Roman"/>
          <w:color w:val="000000" w:themeColor="text1"/>
          <w:lang w:bidi="en-US"/>
        </w:rPr>
        <w:t>Staff Present: Rasheka Gaines, Lucas West, and Mary Lawton</w:t>
      </w:r>
    </w:p>
    <w:p w14:paraId="01154F37" w14:textId="74200CFA" w:rsidR="00D33578" w:rsidRDefault="00B24E07" w:rsidP="00B24E07">
      <w:pPr>
        <w:rPr>
          <w:rFonts w:ascii="Times New Roman" w:eastAsia="Times New Roman" w:hAnsi="Times New Roman" w:cs="Times New Roman"/>
          <w:color w:val="000000" w:themeColor="text1"/>
          <w:lang w:bidi="en-US"/>
        </w:rPr>
      </w:pPr>
      <w:r w:rsidRPr="00D33578">
        <w:rPr>
          <w:rFonts w:ascii="Times New Roman" w:eastAsia="Times New Roman" w:hAnsi="Times New Roman" w:cs="Times New Roman"/>
          <w:color w:val="000000" w:themeColor="text1"/>
          <w:lang w:bidi="en-US"/>
        </w:rPr>
        <w:t xml:space="preserve">Absent: </w:t>
      </w:r>
      <w:proofErr w:type="gramStart"/>
      <w:r w:rsidRPr="00D33578">
        <w:rPr>
          <w:rFonts w:ascii="Times New Roman" w:eastAsia="Times New Roman" w:hAnsi="Times New Roman" w:cs="Times New Roman"/>
          <w:color w:val="000000" w:themeColor="text1"/>
          <w:lang w:bidi="en-US"/>
        </w:rPr>
        <w:t>William  Price</w:t>
      </w:r>
      <w:proofErr w:type="gramEnd"/>
      <w:r w:rsidRPr="00D33578">
        <w:rPr>
          <w:rFonts w:ascii="Times New Roman" w:eastAsia="Times New Roman" w:hAnsi="Times New Roman" w:cs="Times New Roman"/>
          <w:color w:val="000000" w:themeColor="text1"/>
          <w:lang w:bidi="en-US"/>
        </w:rPr>
        <w:t xml:space="preserve"> and Kathy Heath</w:t>
      </w:r>
    </w:p>
    <w:p w14:paraId="0C9EC0F8" w14:textId="77777777" w:rsidR="009627D1" w:rsidRPr="00D33578" w:rsidRDefault="009627D1" w:rsidP="00B24E07">
      <w:pPr>
        <w:rPr>
          <w:rFonts w:ascii="Times New Roman" w:eastAsia="Times New Roman" w:hAnsi="Times New Roman" w:cs="Times New Roman"/>
          <w:color w:val="000000" w:themeColor="text1"/>
          <w:lang w:bidi="en-US"/>
        </w:rPr>
      </w:pPr>
      <w:bookmarkStart w:id="0" w:name="_GoBack"/>
      <w:bookmarkEnd w:id="0"/>
    </w:p>
    <w:p w14:paraId="1E8CF66E" w14:textId="3E040416" w:rsidR="00B24E07" w:rsidRPr="00D33578" w:rsidRDefault="00B24E07" w:rsidP="00B24E07">
      <w:pPr>
        <w:rPr>
          <w:rFonts w:ascii="Times New Roman" w:hAnsi="Times New Roman" w:cs="Times New Roman"/>
          <w:color w:val="000000" w:themeColor="text1"/>
          <w:lang w:eastAsia="zh-CN"/>
        </w:rPr>
      </w:pPr>
      <w:r w:rsidRPr="00D33578">
        <w:rPr>
          <w:rFonts w:ascii="Times New Roman" w:hAnsi="Times New Roman" w:cs="Times New Roman"/>
          <w:color w:val="000000" w:themeColor="text1"/>
          <w:lang w:eastAsia="zh-CN"/>
        </w:rPr>
        <w:t xml:space="preserve">Chairperson Aimee Hanna called the meeting to order at 9:08 a.m. and asked for any deletions or additions to the agenda. There were none. </w:t>
      </w:r>
    </w:p>
    <w:p w14:paraId="1393ADEC" w14:textId="1728B671" w:rsidR="00D33578" w:rsidRPr="00D33578" w:rsidRDefault="00B24E07" w:rsidP="00B24E07">
      <w:pPr>
        <w:rPr>
          <w:rFonts w:ascii="Times New Roman" w:hAnsi="Times New Roman" w:cs="Times New Roman"/>
          <w:color w:val="000000" w:themeColor="text1"/>
          <w:lang w:eastAsia="zh-CN"/>
        </w:rPr>
      </w:pPr>
      <w:r w:rsidRPr="00D33578">
        <w:rPr>
          <w:rFonts w:ascii="Times New Roman" w:hAnsi="Times New Roman" w:cs="Times New Roman"/>
          <w:color w:val="000000" w:themeColor="text1"/>
          <w:lang w:eastAsia="zh-CN"/>
        </w:rPr>
        <w:t>Chairperson Hanna asked to consider the July 18, 2023 meeting minutes. Commissioner Kopp motioned to approve the minutes, and Commissioner Truitt seconded. All approved 5-0.</w:t>
      </w:r>
    </w:p>
    <w:p w14:paraId="6EAE5E6B" w14:textId="77777777" w:rsidR="00B24E07" w:rsidRPr="00D33578" w:rsidRDefault="00B24E07" w:rsidP="00B24E07">
      <w:pPr>
        <w:rPr>
          <w:rFonts w:ascii="Times New Roman" w:eastAsia="Times New Roman" w:hAnsi="Times New Roman" w:cs="Times New Roman"/>
          <w:lang w:bidi="en-US"/>
        </w:rPr>
      </w:pPr>
      <w:r w:rsidRPr="00D33578">
        <w:rPr>
          <w:rFonts w:ascii="Times New Roman" w:hAnsi="Times New Roman" w:cs="Times New Roman"/>
          <w:b/>
          <w:color w:val="000000" w:themeColor="text1"/>
          <w:u w:val="single"/>
        </w:rPr>
        <w:t>Welcome &amp; Introductions:</w:t>
      </w:r>
      <w:r w:rsidRPr="00D33578">
        <w:rPr>
          <w:rFonts w:ascii="Times New Roman" w:hAnsi="Times New Roman" w:cs="Times New Roman"/>
          <w:color w:val="000000" w:themeColor="text1"/>
        </w:rPr>
        <w:t xml:space="preserve"> </w:t>
      </w:r>
    </w:p>
    <w:p w14:paraId="044BEB2D" w14:textId="22F731FB"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Mary Lawton, City of Aiken Capital Projects Sales Tax Manager, was introduced to the commission.</w:t>
      </w:r>
    </w:p>
    <w:p w14:paraId="1503217E" w14:textId="7ADC9C88" w:rsidR="00B24E07" w:rsidRPr="00D33578" w:rsidRDefault="00B24E07" w:rsidP="00B24E07">
      <w:pPr>
        <w:rPr>
          <w:rFonts w:ascii="Times New Roman" w:eastAsia="Times New Roman" w:hAnsi="Times New Roman" w:cs="Times New Roman"/>
          <w:b/>
          <w:lang w:bidi="en-US"/>
        </w:rPr>
      </w:pPr>
      <w:r w:rsidRPr="00D33578">
        <w:rPr>
          <w:rFonts w:ascii="Times New Roman" w:eastAsia="Times New Roman" w:hAnsi="Times New Roman" w:cs="Times New Roman"/>
          <w:b/>
          <w:u w:val="single"/>
          <w:lang w:bidi="en-US"/>
        </w:rPr>
        <w:t>Old Business</w:t>
      </w:r>
      <w:r w:rsidRPr="00D33578">
        <w:rPr>
          <w:rFonts w:ascii="Times New Roman" w:eastAsia="Times New Roman" w:hAnsi="Times New Roman" w:cs="Times New Roman"/>
          <w:b/>
          <w:lang w:bidi="en-US"/>
        </w:rPr>
        <w:t>:</w:t>
      </w:r>
    </w:p>
    <w:p w14:paraId="3428909A" w14:textId="77777777" w:rsidR="00B24E07" w:rsidRPr="00D33578" w:rsidRDefault="00B24E07" w:rsidP="00B24E07">
      <w:pPr>
        <w:rPr>
          <w:rFonts w:ascii="Times New Roman" w:eastAsia="Times New Roman" w:hAnsi="Times New Roman" w:cs="Times New Roman"/>
          <w:b/>
          <w:u w:val="single"/>
          <w:lang w:bidi="en-US"/>
        </w:rPr>
      </w:pPr>
      <w:r w:rsidRPr="00D33578">
        <w:rPr>
          <w:rFonts w:ascii="Times New Roman" w:eastAsia="Times New Roman" w:hAnsi="Times New Roman" w:cs="Times New Roman"/>
          <w:b/>
          <w:u w:val="single"/>
          <w:lang w:bidi="en-US"/>
        </w:rPr>
        <w:t>Smith-Hazel Project Update</w:t>
      </w:r>
    </w:p>
    <w:p w14:paraId="215B8788" w14:textId="2429E3F3"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Mary Lawton explained the interior and exterior work that will be done at Smith-Hazel Recreation Center and an explanation of funding. The interior and exterior remodeling details included ADA bathrooms in the lobby and gym, a fitness room, senior room, two outdoor basketball courts, tennis courts, shelter, and a new playground.</w:t>
      </w:r>
    </w:p>
    <w:p w14:paraId="4F6B3263" w14:textId="77777777" w:rsidR="00B24E07" w:rsidRPr="00D33578" w:rsidRDefault="00B24E07" w:rsidP="00B24E07">
      <w:pPr>
        <w:rPr>
          <w:rFonts w:ascii="Times New Roman" w:eastAsia="Times New Roman" w:hAnsi="Times New Roman" w:cs="Times New Roman"/>
          <w:b/>
          <w:u w:val="single"/>
          <w:lang w:bidi="en-US"/>
        </w:rPr>
      </w:pPr>
      <w:r w:rsidRPr="00D33578">
        <w:rPr>
          <w:rFonts w:ascii="Times New Roman" w:eastAsia="Times New Roman" w:hAnsi="Times New Roman" w:cs="Times New Roman"/>
          <w:b/>
          <w:u w:val="single"/>
          <w:lang w:bidi="en-US"/>
        </w:rPr>
        <w:t>Co-Chair Election</w:t>
      </w:r>
    </w:p>
    <w:p w14:paraId="61089A50" w14:textId="76CEEA81" w:rsidR="00B24E07" w:rsidRPr="00D33578" w:rsidRDefault="00B24E07" w:rsidP="00B24E07">
      <w:pPr>
        <w:rPr>
          <w:rFonts w:ascii="Times New Roman" w:hAnsi="Times New Roman" w:cs="Times New Roman"/>
          <w:color w:val="000000" w:themeColor="text1"/>
          <w:lang w:eastAsia="zh-CN"/>
        </w:rPr>
      </w:pPr>
      <w:r w:rsidRPr="00D33578">
        <w:rPr>
          <w:rFonts w:ascii="Times New Roman" w:hAnsi="Times New Roman" w:cs="Times New Roman"/>
          <w:color w:val="000000" w:themeColor="text1"/>
          <w:lang w:eastAsia="zh-CN"/>
        </w:rPr>
        <w:t>Chairperson Hanna asked to consider Laura Thomas as the Co-Chair for the Senior Commission.</w:t>
      </w:r>
      <w:r w:rsidRPr="00D33578">
        <w:rPr>
          <w:rFonts w:ascii="Times New Roman" w:eastAsia="Times New Roman" w:hAnsi="Times New Roman" w:cs="Times New Roman"/>
          <w:lang w:bidi="en-US"/>
        </w:rPr>
        <w:t xml:space="preserve"> </w:t>
      </w:r>
      <w:r w:rsidRPr="00D33578">
        <w:rPr>
          <w:rFonts w:ascii="Times New Roman" w:hAnsi="Times New Roman" w:cs="Times New Roman"/>
          <w:color w:val="000000" w:themeColor="text1"/>
          <w:lang w:eastAsia="zh-CN"/>
        </w:rPr>
        <w:t xml:space="preserve">Commissioner Truitt motioned to approve, and Commissioner Kopp seconded. All approved 5-0. </w:t>
      </w:r>
      <w:r w:rsidRPr="00D33578">
        <w:rPr>
          <w:rFonts w:ascii="Times New Roman" w:eastAsia="Times New Roman" w:hAnsi="Times New Roman" w:cs="Times New Roman"/>
          <w:lang w:bidi="en-US"/>
        </w:rPr>
        <w:t>Laura Thomas is the new Co-Chair for the Senior Commission</w:t>
      </w:r>
    </w:p>
    <w:p w14:paraId="2214CD1A" w14:textId="77777777" w:rsidR="00B24E07" w:rsidRPr="00D33578" w:rsidRDefault="00B24E07" w:rsidP="00B24E07">
      <w:pPr>
        <w:rPr>
          <w:rFonts w:ascii="Times New Roman" w:eastAsia="Times New Roman" w:hAnsi="Times New Roman" w:cs="Times New Roman"/>
          <w:b/>
          <w:u w:val="single"/>
          <w:lang w:bidi="en-US"/>
        </w:rPr>
      </w:pPr>
      <w:r w:rsidRPr="00D33578">
        <w:rPr>
          <w:rFonts w:ascii="Times New Roman" w:eastAsia="Times New Roman" w:hAnsi="Times New Roman" w:cs="Times New Roman"/>
          <w:b/>
          <w:u w:val="single"/>
          <w:lang w:bidi="en-US"/>
        </w:rPr>
        <w:t xml:space="preserve">Strategic Plan Goal (2.2) </w:t>
      </w:r>
    </w:p>
    <w:p w14:paraId="7738FF1E" w14:textId="61AA0FAF"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 xml:space="preserve">Ms. Gaines reviewed the strategic plan goal (2.2). The Commissioners discussed possible speakers for the following year's meeting, including a South Carolina Department on Aging representative and the new City of Aiken Mayor Teddy Milner. </w:t>
      </w:r>
    </w:p>
    <w:p w14:paraId="60A02B77" w14:textId="77777777" w:rsidR="00B24E07" w:rsidRPr="00D33578" w:rsidRDefault="00B24E07" w:rsidP="00B24E07">
      <w:pPr>
        <w:rPr>
          <w:rFonts w:ascii="Times New Roman" w:eastAsia="Times New Roman" w:hAnsi="Times New Roman" w:cs="Times New Roman"/>
          <w:b/>
          <w:u w:val="single"/>
          <w:lang w:bidi="en-US"/>
        </w:rPr>
      </w:pPr>
      <w:r w:rsidRPr="00D33578">
        <w:rPr>
          <w:rFonts w:ascii="Times New Roman" w:eastAsia="Times New Roman" w:hAnsi="Times New Roman" w:cs="Times New Roman"/>
          <w:b/>
          <w:u w:val="single"/>
          <w:lang w:bidi="en-US"/>
        </w:rPr>
        <w:t>Caregiver Luncheon:</w:t>
      </w:r>
    </w:p>
    <w:p w14:paraId="3884399F" w14:textId="322C5D02"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 xml:space="preserve">The caregiver luncheon will occur October 12, 9:00 a.m.-12:00 p.m., 2023 at the </w:t>
      </w:r>
      <w:proofErr w:type="spellStart"/>
      <w:r w:rsidRPr="00D33578">
        <w:rPr>
          <w:rFonts w:ascii="Times New Roman" w:eastAsia="Times New Roman" w:hAnsi="Times New Roman" w:cs="Times New Roman"/>
          <w:lang w:bidi="en-US"/>
        </w:rPr>
        <w:t>Lessie</w:t>
      </w:r>
      <w:proofErr w:type="spellEnd"/>
      <w:r w:rsidRPr="00D33578">
        <w:rPr>
          <w:rFonts w:ascii="Times New Roman" w:eastAsia="Times New Roman" w:hAnsi="Times New Roman" w:cs="Times New Roman"/>
          <w:lang w:bidi="en-US"/>
        </w:rPr>
        <w:t xml:space="preserve"> B. Price, Aiken Senior &amp; Youth Center with Lori Comshaw and Montrese Edwards presentations. Registration will begin on September 12, 2023, and ends on October 8, 2023. Flyers for the Caregiver luncheon were presented and discussed. Commissioners discussed the event sponsors, and the order of the event. The commission asks for a brief bio for each speaker and discusses the roles of each commissioner at the event. Chairperson Hanna will do the welcome, Commissioner Peele and Kopp will be at the check-in table, and Commissioner Truitt will introduce the speakers.</w:t>
      </w:r>
    </w:p>
    <w:p w14:paraId="43A35F9B" w14:textId="77777777"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b/>
          <w:u w:val="single"/>
          <w:lang w:bidi="en-US"/>
        </w:rPr>
        <w:t>New Business</w:t>
      </w:r>
      <w:r w:rsidRPr="00D33578">
        <w:rPr>
          <w:rFonts w:ascii="Times New Roman" w:eastAsia="Times New Roman" w:hAnsi="Times New Roman" w:cs="Times New Roman"/>
          <w:lang w:bidi="en-US"/>
        </w:rPr>
        <w:t>:</w:t>
      </w:r>
    </w:p>
    <w:p w14:paraId="2C30EF07" w14:textId="202A3E07" w:rsidR="00D33578"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The 2024 Senior Commission dates were discussed, and the Commissioners agreed to keep the same schedule for 2024. Senior Commission will meet on the third Tuesday of every other month starting in January 2024.</w:t>
      </w:r>
    </w:p>
    <w:p w14:paraId="0F9A5D40" w14:textId="77777777" w:rsidR="00D33578" w:rsidRPr="00D33578" w:rsidRDefault="00D33578" w:rsidP="00B24E07">
      <w:pPr>
        <w:rPr>
          <w:rFonts w:ascii="Times New Roman" w:eastAsia="Times New Roman" w:hAnsi="Times New Roman" w:cs="Times New Roman"/>
          <w:lang w:bidi="en-US"/>
        </w:rPr>
      </w:pPr>
    </w:p>
    <w:p w14:paraId="4667F092" w14:textId="594E4EC6" w:rsidR="00B24E07" w:rsidRPr="00D33578" w:rsidRDefault="00B24E07" w:rsidP="00B24E07">
      <w:pPr>
        <w:rPr>
          <w:rFonts w:ascii="Times New Roman" w:hAnsi="Times New Roman" w:cs="Times New Roman"/>
          <w:b/>
          <w:color w:val="000000" w:themeColor="text1"/>
          <w:u w:val="single"/>
        </w:rPr>
      </w:pPr>
      <w:r w:rsidRPr="00D33578">
        <w:rPr>
          <w:rFonts w:ascii="Times New Roman" w:hAnsi="Times New Roman" w:cs="Times New Roman"/>
          <w:b/>
          <w:color w:val="000000" w:themeColor="text1"/>
          <w:u w:val="single"/>
        </w:rPr>
        <w:lastRenderedPageBreak/>
        <w:t>Issues, Comments, and Announcements:</w:t>
      </w:r>
    </w:p>
    <w:p w14:paraId="40F5134F" w14:textId="308CE429" w:rsidR="00B24E07" w:rsidRPr="00D33578" w:rsidRDefault="00B24E07" w:rsidP="00B24E07">
      <w:pPr>
        <w:rPr>
          <w:rFonts w:ascii="Times New Roman" w:hAnsi="Times New Roman" w:cs="Times New Roman"/>
          <w:color w:val="000000" w:themeColor="text1"/>
        </w:rPr>
      </w:pPr>
      <w:r w:rsidRPr="00D33578">
        <w:rPr>
          <w:rFonts w:ascii="Times New Roman" w:hAnsi="Times New Roman" w:cs="Times New Roman"/>
          <w:color w:val="000000" w:themeColor="text1"/>
        </w:rPr>
        <w:t>Lucas West shared information on upcoming and past PRT programs/events and staff updates, including Senior Fun Day, 4L’s series on basic computer skills, Touch-A-Truck, Take-A-Hike, Game Night, Trunk-or-Treat, Turkey Tourney, and Christmas Craft Show. Also, Mr. West announced Ms. Rasheka Gaines received the South Carolina Recreation &amp; Parks Association Central District Merit Award.</w:t>
      </w:r>
    </w:p>
    <w:p w14:paraId="14F29C7D" w14:textId="77777777" w:rsidR="00B24E07" w:rsidRPr="00D33578" w:rsidRDefault="00B24E07" w:rsidP="00B24E07">
      <w:pPr>
        <w:rPr>
          <w:rFonts w:ascii="Times New Roman" w:eastAsia="Times New Roman" w:hAnsi="Times New Roman" w:cs="Times New Roman"/>
          <w:lang w:bidi="en-US"/>
        </w:rPr>
      </w:pPr>
      <w:r w:rsidRPr="00D33578">
        <w:rPr>
          <w:rFonts w:ascii="Times New Roman" w:eastAsia="Times New Roman" w:hAnsi="Times New Roman" w:cs="Times New Roman"/>
          <w:lang w:bidi="en-US"/>
        </w:rPr>
        <w:t>With no further business, the meeting adjourned at 10:23 a.m.</w:t>
      </w:r>
    </w:p>
    <w:p w14:paraId="62AEC672" w14:textId="6408F32E" w:rsidR="009D2AE9" w:rsidRPr="00B24E07" w:rsidRDefault="009D2AE9" w:rsidP="00946501"/>
    <w:sectPr w:rsidR="009D2AE9" w:rsidRPr="00B24E07" w:rsidSect="00DC47B4">
      <w:head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3EABA" w14:textId="77777777" w:rsidR="00E37140" w:rsidRDefault="00E37140" w:rsidP="00FC65C7">
      <w:pPr>
        <w:spacing w:after="0" w:line="240" w:lineRule="auto"/>
      </w:pPr>
      <w:r>
        <w:separator/>
      </w:r>
    </w:p>
  </w:endnote>
  <w:endnote w:type="continuationSeparator" w:id="0">
    <w:p w14:paraId="625E0899" w14:textId="77777777" w:rsidR="00E37140" w:rsidRDefault="00E37140" w:rsidP="00FC6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4FB3F" w14:textId="77777777" w:rsidR="00E37140" w:rsidRDefault="00E37140" w:rsidP="00FC65C7">
      <w:pPr>
        <w:spacing w:after="0" w:line="240" w:lineRule="auto"/>
      </w:pPr>
      <w:r>
        <w:separator/>
      </w:r>
    </w:p>
  </w:footnote>
  <w:footnote w:type="continuationSeparator" w:id="0">
    <w:p w14:paraId="253129FA" w14:textId="77777777" w:rsidR="00E37140" w:rsidRDefault="00E37140" w:rsidP="00FC6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C2645" w14:textId="77777777" w:rsidR="00642085" w:rsidRDefault="00642085" w:rsidP="00642085">
    <w:pPr>
      <w:spacing w:after="0" w:line="240" w:lineRule="auto"/>
      <w:jc w:val="center"/>
      <w:outlineLvl w:val="1"/>
      <w:rPr>
        <w:rFonts w:ascii="Times New Roman" w:eastAsia="Times New Roman" w:hAnsi="Times New Roman" w:cs="Times New Roman"/>
        <w:sz w:val="28"/>
        <w:szCs w:val="28"/>
        <w:lang w:bidi="en-US"/>
      </w:rPr>
    </w:pPr>
    <w:r w:rsidRPr="004B17CE">
      <w:rPr>
        <w:rFonts w:ascii="Times New Roman" w:eastAsia="Times New Roman" w:hAnsi="Times New Roman" w:cs="Times New Roman"/>
        <w:sz w:val="28"/>
        <w:szCs w:val="28"/>
        <w:lang w:bidi="en-US"/>
      </w:rPr>
      <w:t xml:space="preserve">SENIOR </w:t>
    </w:r>
    <w:r>
      <w:rPr>
        <w:rFonts w:ascii="Times New Roman" w:eastAsia="Times New Roman" w:hAnsi="Times New Roman" w:cs="Times New Roman"/>
        <w:sz w:val="28"/>
        <w:szCs w:val="28"/>
        <w:lang w:bidi="en-US"/>
      </w:rPr>
      <w:t>COMMISSION</w:t>
    </w:r>
  </w:p>
  <w:p w14:paraId="590C6B3B" w14:textId="59998E0D" w:rsidR="002B15FB" w:rsidRPr="00B24E07" w:rsidRDefault="00642085" w:rsidP="00B24E07">
    <w:pPr>
      <w:tabs>
        <w:tab w:val="center" w:pos="4680"/>
        <w:tab w:val="right" w:pos="9360"/>
      </w:tabs>
      <w:jc w:val="center"/>
      <w:rPr>
        <w:rFonts w:ascii="Times New Roman" w:eastAsia="Times New Roman" w:hAnsi="Times New Roman" w:cs="Times New Roman"/>
        <w:sz w:val="24"/>
        <w:szCs w:val="24"/>
        <w:u w:val="single"/>
        <w:lang w:bidi="en-US"/>
      </w:rPr>
    </w:pPr>
    <w:r w:rsidRPr="004B17CE">
      <w:rPr>
        <w:rFonts w:ascii="Times New Roman" w:eastAsia="Times New Roman" w:hAnsi="Times New Roman" w:cs="Times New Roman"/>
        <w:sz w:val="24"/>
        <w:szCs w:val="24"/>
        <w:u w:val="single"/>
        <w:lang w:bidi="en-US"/>
      </w:rPr>
      <w:t>Meeting Minutes</w:t>
    </w:r>
    <w:r w:rsidRPr="004B17CE">
      <w:rPr>
        <w:rFonts w:ascii="Times New Roman" w:eastAsia="Times New Roman" w:hAnsi="Times New Roman" w:cs="Times New Roman"/>
        <w:sz w:val="24"/>
        <w:szCs w:val="24"/>
        <w:u w:val="single"/>
        <w:lang w:bidi="en-US"/>
      </w:rPr>
      <w:tab/>
    </w:r>
    <w:r>
      <w:rPr>
        <w:rFonts w:ascii="Times New Roman" w:eastAsia="Times New Roman" w:hAnsi="Times New Roman" w:cs="Times New Roman"/>
        <w:sz w:val="24"/>
        <w:szCs w:val="24"/>
        <w:u w:val="single"/>
        <w:lang w:bidi="en-US"/>
      </w:rPr>
      <w:t xml:space="preserve">                                  Tuesday </w:t>
    </w:r>
    <w:r w:rsidR="003B65D9">
      <w:rPr>
        <w:rFonts w:ascii="Times New Roman" w:eastAsia="Times New Roman" w:hAnsi="Times New Roman" w:cs="Times New Roman"/>
        <w:sz w:val="24"/>
        <w:szCs w:val="24"/>
        <w:u w:val="single"/>
        <w:lang w:bidi="en-US"/>
      </w:rPr>
      <w:t>September 19</w:t>
    </w:r>
    <w:r>
      <w:rPr>
        <w:rFonts w:ascii="Times New Roman" w:eastAsia="Times New Roman" w:hAnsi="Times New Roman" w:cs="Times New Roman"/>
        <w:sz w:val="24"/>
        <w:szCs w:val="24"/>
        <w:u w:val="single"/>
        <w:lang w:bidi="en-US"/>
      </w:rPr>
      <w:t xml:space="preserve">, 2023                        </w:t>
    </w:r>
    <w:r w:rsidRPr="004B17CE">
      <w:rPr>
        <w:rFonts w:ascii="Times New Roman" w:eastAsia="Times New Roman" w:hAnsi="Times New Roman" w:cs="Times New Roman"/>
        <w:sz w:val="24"/>
        <w:szCs w:val="24"/>
        <w:u w:val="single"/>
        <w:lang w:bidi="en-US"/>
      </w:rPr>
      <w:t>Aiken, South Carolin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26B"/>
    <w:multiLevelType w:val="hybridMultilevel"/>
    <w:tmpl w:val="9E34AD9E"/>
    <w:lvl w:ilvl="0" w:tplc="8F0C5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C413F5"/>
    <w:multiLevelType w:val="hybridMultilevel"/>
    <w:tmpl w:val="86E8E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B48D0"/>
    <w:multiLevelType w:val="hybridMultilevel"/>
    <w:tmpl w:val="4E52E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NDc3NQQyTA0tjJR0lIJTi4sz8/NACgwtagEBVjjCLQAAAA=="/>
  </w:docVars>
  <w:rsids>
    <w:rsidRoot w:val="008652AF"/>
    <w:rsid w:val="00000A20"/>
    <w:rsid w:val="000024D5"/>
    <w:rsid w:val="0000326C"/>
    <w:rsid w:val="000040D7"/>
    <w:rsid w:val="00010215"/>
    <w:rsid w:val="000149D4"/>
    <w:rsid w:val="00021D35"/>
    <w:rsid w:val="00022E26"/>
    <w:rsid w:val="0002617B"/>
    <w:rsid w:val="00026C91"/>
    <w:rsid w:val="00027B13"/>
    <w:rsid w:val="0003132E"/>
    <w:rsid w:val="00033A5E"/>
    <w:rsid w:val="0003461E"/>
    <w:rsid w:val="00034A15"/>
    <w:rsid w:val="00037FC9"/>
    <w:rsid w:val="00043CB1"/>
    <w:rsid w:val="000457EF"/>
    <w:rsid w:val="000508C2"/>
    <w:rsid w:val="000510B4"/>
    <w:rsid w:val="0005267D"/>
    <w:rsid w:val="00062630"/>
    <w:rsid w:val="00062D0A"/>
    <w:rsid w:val="00071D47"/>
    <w:rsid w:val="00075411"/>
    <w:rsid w:val="00075C2E"/>
    <w:rsid w:val="00077154"/>
    <w:rsid w:val="000779CB"/>
    <w:rsid w:val="00082BCE"/>
    <w:rsid w:val="00082DA4"/>
    <w:rsid w:val="00082EAB"/>
    <w:rsid w:val="00090E27"/>
    <w:rsid w:val="0009145A"/>
    <w:rsid w:val="000922F5"/>
    <w:rsid w:val="00097FCB"/>
    <w:rsid w:val="000A03CA"/>
    <w:rsid w:val="000A43FC"/>
    <w:rsid w:val="000A4717"/>
    <w:rsid w:val="000A6747"/>
    <w:rsid w:val="000A677A"/>
    <w:rsid w:val="000A74A5"/>
    <w:rsid w:val="000A7C7D"/>
    <w:rsid w:val="000B0443"/>
    <w:rsid w:val="000B1413"/>
    <w:rsid w:val="000B1C29"/>
    <w:rsid w:val="000B24E1"/>
    <w:rsid w:val="000B2BD0"/>
    <w:rsid w:val="000B34DA"/>
    <w:rsid w:val="000B694B"/>
    <w:rsid w:val="000B7A92"/>
    <w:rsid w:val="000C16B0"/>
    <w:rsid w:val="000C576D"/>
    <w:rsid w:val="000C7FD6"/>
    <w:rsid w:val="000D0072"/>
    <w:rsid w:val="000D099D"/>
    <w:rsid w:val="000D16AE"/>
    <w:rsid w:val="000D23CC"/>
    <w:rsid w:val="000D457B"/>
    <w:rsid w:val="000D548C"/>
    <w:rsid w:val="000D5492"/>
    <w:rsid w:val="000D6CDB"/>
    <w:rsid w:val="000E0955"/>
    <w:rsid w:val="000E2523"/>
    <w:rsid w:val="000F14B1"/>
    <w:rsid w:val="000F1F0C"/>
    <w:rsid w:val="000F3B98"/>
    <w:rsid w:val="000F41A6"/>
    <w:rsid w:val="000F4864"/>
    <w:rsid w:val="000F7C82"/>
    <w:rsid w:val="00100117"/>
    <w:rsid w:val="00100B32"/>
    <w:rsid w:val="00103ED6"/>
    <w:rsid w:val="001050F2"/>
    <w:rsid w:val="0010667D"/>
    <w:rsid w:val="00107884"/>
    <w:rsid w:val="001135DA"/>
    <w:rsid w:val="00113C5E"/>
    <w:rsid w:val="00114505"/>
    <w:rsid w:val="00114AA9"/>
    <w:rsid w:val="00115AD5"/>
    <w:rsid w:val="00120EFB"/>
    <w:rsid w:val="00121643"/>
    <w:rsid w:val="001234E1"/>
    <w:rsid w:val="00124776"/>
    <w:rsid w:val="00127330"/>
    <w:rsid w:val="00131301"/>
    <w:rsid w:val="0013462D"/>
    <w:rsid w:val="00135AB3"/>
    <w:rsid w:val="00136BDF"/>
    <w:rsid w:val="0013776C"/>
    <w:rsid w:val="00145771"/>
    <w:rsid w:val="00147D4F"/>
    <w:rsid w:val="00153316"/>
    <w:rsid w:val="00161D04"/>
    <w:rsid w:val="00167445"/>
    <w:rsid w:val="0016789F"/>
    <w:rsid w:val="00170B39"/>
    <w:rsid w:val="00170C2A"/>
    <w:rsid w:val="00173039"/>
    <w:rsid w:val="00174554"/>
    <w:rsid w:val="001771C7"/>
    <w:rsid w:val="00181F4C"/>
    <w:rsid w:val="00183E63"/>
    <w:rsid w:val="0018530B"/>
    <w:rsid w:val="00186CC0"/>
    <w:rsid w:val="001871FF"/>
    <w:rsid w:val="00190739"/>
    <w:rsid w:val="0019076A"/>
    <w:rsid w:val="00190E28"/>
    <w:rsid w:val="00191BC2"/>
    <w:rsid w:val="00193E44"/>
    <w:rsid w:val="00197F2B"/>
    <w:rsid w:val="001A3B05"/>
    <w:rsid w:val="001A53EC"/>
    <w:rsid w:val="001B2D0D"/>
    <w:rsid w:val="001C05FA"/>
    <w:rsid w:val="001C07B0"/>
    <w:rsid w:val="001D131E"/>
    <w:rsid w:val="001D2FC6"/>
    <w:rsid w:val="001D38D4"/>
    <w:rsid w:val="001D69E8"/>
    <w:rsid w:val="001D791A"/>
    <w:rsid w:val="001E0E1B"/>
    <w:rsid w:val="001E297A"/>
    <w:rsid w:val="001E31B1"/>
    <w:rsid w:val="001E4D2D"/>
    <w:rsid w:val="001E51FD"/>
    <w:rsid w:val="001E712F"/>
    <w:rsid w:val="001F07A0"/>
    <w:rsid w:val="001F0FB9"/>
    <w:rsid w:val="001F24CB"/>
    <w:rsid w:val="001F3DF2"/>
    <w:rsid w:val="001F6E23"/>
    <w:rsid w:val="001F7428"/>
    <w:rsid w:val="0021067C"/>
    <w:rsid w:val="00213067"/>
    <w:rsid w:val="00215824"/>
    <w:rsid w:val="00215EED"/>
    <w:rsid w:val="0021724E"/>
    <w:rsid w:val="00220908"/>
    <w:rsid w:val="00224DEB"/>
    <w:rsid w:val="0022506C"/>
    <w:rsid w:val="002259AF"/>
    <w:rsid w:val="00227816"/>
    <w:rsid w:val="00230367"/>
    <w:rsid w:val="002303D0"/>
    <w:rsid w:val="002312BA"/>
    <w:rsid w:val="00232D3A"/>
    <w:rsid w:val="00233946"/>
    <w:rsid w:val="00244E3B"/>
    <w:rsid w:val="00246434"/>
    <w:rsid w:val="00247A0E"/>
    <w:rsid w:val="00247BE8"/>
    <w:rsid w:val="0025323F"/>
    <w:rsid w:val="002540A9"/>
    <w:rsid w:val="00254EA8"/>
    <w:rsid w:val="00256587"/>
    <w:rsid w:val="002565E8"/>
    <w:rsid w:val="002567C2"/>
    <w:rsid w:val="0025682B"/>
    <w:rsid w:val="00256A5C"/>
    <w:rsid w:val="0026033C"/>
    <w:rsid w:val="00262B0B"/>
    <w:rsid w:val="002635F4"/>
    <w:rsid w:val="00264A33"/>
    <w:rsid w:val="00273910"/>
    <w:rsid w:val="0027583B"/>
    <w:rsid w:val="00276658"/>
    <w:rsid w:val="00277641"/>
    <w:rsid w:val="00277B11"/>
    <w:rsid w:val="00282A39"/>
    <w:rsid w:val="00285026"/>
    <w:rsid w:val="00287360"/>
    <w:rsid w:val="00290911"/>
    <w:rsid w:val="00292E61"/>
    <w:rsid w:val="002A410B"/>
    <w:rsid w:val="002A664F"/>
    <w:rsid w:val="002A7B99"/>
    <w:rsid w:val="002B15FB"/>
    <w:rsid w:val="002B1B96"/>
    <w:rsid w:val="002B1BD9"/>
    <w:rsid w:val="002B1CB0"/>
    <w:rsid w:val="002B1ECF"/>
    <w:rsid w:val="002B43E8"/>
    <w:rsid w:val="002B5E35"/>
    <w:rsid w:val="002B7E15"/>
    <w:rsid w:val="002C12AE"/>
    <w:rsid w:val="002C27D5"/>
    <w:rsid w:val="002C2848"/>
    <w:rsid w:val="002C7834"/>
    <w:rsid w:val="002D0D07"/>
    <w:rsid w:val="002E64D4"/>
    <w:rsid w:val="002E72EC"/>
    <w:rsid w:val="002E7BDE"/>
    <w:rsid w:val="002F00E7"/>
    <w:rsid w:val="002F0957"/>
    <w:rsid w:val="002F1E13"/>
    <w:rsid w:val="002F3B20"/>
    <w:rsid w:val="00300496"/>
    <w:rsid w:val="003011F4"/>
    <w:rsid w:val="0030159F"/>
    <w:rsid w:val="00301D2D"/>
    <w:rsid w:val="00302AC5"/>
    <w:rsid w:val="00304778"/>
    <w:rsid w:val="003048B8"/>
    <w:rsid w:val="00306133"/>
    <w:rsid w:val="00310432"/>
    <w:rsid w:val="003123B0"/>
    <w:rsid w:val="0031342E"/>
    <w:rsid w:val="00313778"/>
    <w:rsid w:val="00314962"/>
    <w:rsid w:val="0031519D"/>
    <w:rsid w:val="00315AC3"/>
    <w:rsid w:val="00321E1D"/>
    <w:rsid w:val="00322167"/>
    <w:rsid w:val="00322612"/>
    <w:rsid w:val="00322823"/>
    <w:rsid w:val="003236E3"/>
    <w:rsid w:val="00324804"/>
    <w:rsid w:val="003278F9"/>
    <w:rsid w:val="00332915"/>
    <w:rsid w:val="00334177"/>
    <w:rsid w:val="00336925"/>
    <w:rsid w:val="0033735A"/>
    <w:rsid w:val="00345FA8"/>
    <w:rsid w:val="00346664"/>
    <w:rsid w:val="00350F85"/>
    <w:rsid w:val="00354D7E"/>
    <w:rsid w:val="003560D9"/>
    <w:rsid w:val="003578F8"/>
    <w:rsid w:val="0036160C"/>
    <w:rsid w:val="00362157"/>
    <w:rsid w:val="003622A6"/>
    <w:rsid w:val="00367E0C"/>
    <w:rsid w:val="00370F7B"/>
    <w:rsid w:val="003719F0"/>
    <w:rsid w:val="003737C6"/>
    <w:rsid w:val="00374FD7"/>
    <w:rsid w:val="00377E44"/>
    <w:rsid w:val="00380623"/>
    <w:rsid w:val="00382E42"/>
    <w:rsid w:val="003876B0"/>
    <w:rsid w:val="00390F44"/>
    <w:rsid w:val="00391912"/>
    <w:rsid w:val="0039489D"/>
    <w:rsid w:val="00394E02"/>
    <w:rsid w:val="00395092"/>
    <w:rsid w:val="0039768D"/>
    <w:rsid w:val="003A1306"/>
    <w:rsid w:val="003A23FA"/>
    <w:rsid w:val="003A36C8"/>
    <w:rsid w:val="003A4642"/>
    <w:rsid w:val="003B297B"/>
    <w:rsid w:val="003B2B1E"/>
    <w:rsid w:val="003B3C3B"/>
    <w:rsid w:val="003B6137"/>
    <w:rsid w:val="003B65D9"/>
    <w:rsid w:val="003C1AF0"/>
    <w:rsid w:val="003C4FDA"/>
    <w:rsid w:val="003C7435"/>
    <w:rsid w:val="003D2D95"/>
    <w:rsid w:val="003D584F"/>
    <w:rsid w:val="003D5BF8"/>
    <w:rsid w:val="003D63C7"/>
    <w:rsid w:val="003E1D1C"/>
    <w:rsid w:val="003E3B44"/>
    <w:rsid w:val="003E5C44"/>
    <w:rsid w:val="003E63B1"/>
    <w:rsid w:val="003E6642"/>
    <w:rsid w:val="003F08C3"/>
    <w:rsid w:val="003F313C"/>
    <w:rsid w:val="003F5691"/>
    <w:rsid w:val="003F5BBF"/>
    <w:rsid w:val="003F6088"/>
    <w:rsid w:val="003F6268"/>
    <w:rsid w:val="00400717"/>
    <w:rsid w:val="00404546"/>
    <w:rsid w:val="004049C5"/>
    <w:rsid w:val="00406328"/>
    <w:rsid w:val="00410D11"/>
    <w:rsid w:val="00412424"/>
    <w:rsid w:val="00412760"/>
    <w:rsid w:val="00413DC6"/>
    <w:rsid w:val="00413ECB"/>
    <w:rsid w:val="00417738"/>
    <w:rsid w:val="00417FD4"/>
    <w:rsid w:val="00421A3F"/>
    <w:rsid w:val="00422366"/>
    <w:rsid w:val="00422ACD"/>
    <w:rsid w:val="0042422F"/>
    <w:rsid w:val="00424591"/>
    <w:rsid w:val="00425734"/>
    <w:rsid w:val="00425922"/>
    <w:rsid w:val="004304FF"/>
    <w:rsid w:val="004348B1"/>
    <w:rsid w:val="004349E5"/>
    <w:rsid w:val="00437B11"/>
    <w:rsid w:val="00442237"/>
    <w:rsid w:val="00443AA1"/>
    <w:rsid w:val="00444CDC"/>
    <w:rsid w:val="004456F6"/>
    <w:rsid w:val="004479B5"/>
    <w:rsid w:val="0045173E"/>
    <w:rsid w:val="00451C56"/>
    <w:rsid w:val="004524C7"/>
    <w:rsid w:val="0045377D"/>
    <w:rsid w:val="0045386E"/>
    <w:rsid w:val="004574CE"/>
    <w:rsid w:val="004579F8"/>
    <w:rsid w:val="0046024C"/>
    <w:rsid w:val="00460447"/>
    <w:rsid w:val="00461177"/>
    <w:rsid w:val="00461229"/>
    <w:rsid w:val="0046190B"/>
    <w:rsid w:val="00462C74"/>
    <w:rsid w:val="004644FD"/>
    <w:rsid w:val="004650D2"/>
    <w:rsid w:val="00467E3B"/>
    <w:rsid w:val="004710A9"/>
    <w:rsid w:val="0047344D"/>
    <w:rsid w:val="00474845"/>
    <w:rsid w:val="00483A86"/>
    <w:rsid w:val="00484F37"/>
    <w:rsid w:val="00492381"/>
    <w:rsid w:val="004A09FB"/>
    <w:rsid w:val="004A188D"/>
    <w:rsid w:val="004A36AA"/>
    <w:rsid w:val="004A71A8"/>
    <w:rsid w:val="004B17CE"/>
    <w:rsid w:val="004B2CC1"/>
    <w:rsid w:val="004B3E0D"/>
    <w:rsid w:val="004B5617"/>
    <w:rsid w:val="004C1537"/>
    <w:rsid w:val="004C6AD9"/>
    <w:rsid w:val="004C6D09"/>
    <w:rsid w:val="004D0621"/>
    <w:rsid w:val="004D1611"/>
    <w:rsid w:val="004D6F28"/>
    <w:rsid w:val="004E06B6"/>
    <w:rsid w:val="004E0AAA"/>
    <w:rsid w:val="004E1F66"/>
    <w:rsid w:val="004E1F6C"/>
    <w:rsid w:val="004E2F25"/>
    <w:rsid w:val="004E30F8"/>
    <w:rsid w:val="004E4B10"/>
    <w:rsid w:val="004E7BC3"/>
    <w:rsid w:val="004E7F07"/>
    <w:rsid w:val="004F27DE"/>
    <w:rsid w:val="004F5107"/>
    <w:rsid w:val="004F7D77"/>
    <w:rsid w:val="00500126"/>
    <w:rsid w:val="005005B3"/>
    <w:rsid w:val="005008B2"/>
    <w:rsid w:val="00503E3B"/>
    <w:rsid w:val="005066C0"/>
    <w:rsid w:val="00506F6C"/>
    <w:rsid w:val="0051357E"/>
    <w:rsid w:val="0051585C"/>
    <w:rsid w:val="00516412"/>
    <w:rsid w:val="00526508"/>
    <w:rsid w:val="00532F9C"/>
    <w:rsid w:val="00534F96"/>
    <w:rsid w:val="005375CF"/>
    <w:rsid w:val="005433F6"/>
    <w:rsid w:val="00545A71"/>
    <w:rsid w:val="00545CEA"/>
    <w:rsid w:val="00553F19"/>
    <w:rsid w:val="00556211"/>
    <w:rsid w:val="00561651"/>
    <w:rsid w:val="00561C45"/>
    <w:rsid w:val="00564D5B"/>
    <w:rsid w:val="00576A82"/>
    <w:rsid w:val="00576F6E"/>
    <w:rsid w:val="00584D3C"/>
    <w:rsid w:val="005879FC"/>
    <w:rsid w:val="00590C65"/>
    <w:rsid w:val="0059229D"/>
    <w:rsid w:val="00594040"/>
    <w:rsid w:val="00595CC4"/>
    <w:rsid w:val="00595ED8"/>
    <w:rsid w:val="005A1F56"/>
    <w:rsid w:val="005A3AB8"/>
    <w:rsid w:val="005A63CD"/>
    <w:rsid w:val="005A67EA"/>
    <w:rsid w:val="005B1BB7"/>
    <w:rsid w:val="005B4433"/>
    <w:rsid w:val="005B45E7"/>
    <w:rsid w:val="005C3051"/>
    <w:rsid w:val="005C5704"/>
    <w:rsid w:val="005C7524"/>
    <w:rsid w:val="005D3832"/>
    <w:rsid w:val="005D3BCC"/>
    <w:rsid w:val="005D4B5E"/>
    <w:rsid w:val="005D5EEB"/>
    <w:rsid w:val="005D7F29"/>
    <w:rsid w:val="005D7F82"/>
    <w:rsid w:val="005D7FB5"/>
    <w:rsid w:val="005E002E"/>
    <w:rsid w:val="005E10F5"/>
    <w:rsid w:val="005E11BF"/>
    <w:rsid w:val="005E4AA4"/>
    <w:rsid w:val="005E5299"/>
    <w:rsid w:val="005E5496"/>
    <w:rsid w:val="005F0F52"/>
    <w:rsid w:val="005F188B"/>
    <w:rsid w:val="005F2C6D"/>
    <w:rsid w:val="005F4140"/>
    <w:rsid w:val="005F7A11"/>
    <w:rsid w:val="006001A2"/>
    <w:rsid w:val="00600946"/>
    <w:rsid w:val="00603501"/>
    <w:rsid w:val="006047F1"/>
    <w:rsid w:val="006100A5"/>
    <w:rsid w:val="0061181B"/>
    <w:rsid w:val="0061533D"/>
    <w:rsid w:val="00615B8F"/>
    <w:rsid w:val="00623564"/>
    <w:rsid w:val="00623C71"/>
    <w:rsid w:val="00625ED0"/>
    <w:rsid w:val="0062601D"/>
    <w:rsid w:val="006266E5"/>
    <w:rsid w:val="006316C8"/>
    <w:rsid w:val="00632E06"/>
    <w:rsid w:val="00635E6A"/>
    <w:rsid w:val="006415BF"/>
    <w:rsid w:val="00642085"/>
    <w:rsid w:val="00642666"/>
    <w:rsid w:val="0064367E"/>
    <w:rsid w:val="00645DD2"/>
    <w:rsid w:val="00646BF1"/>
    <w:rsid w:val="00647A67"/>
    <w:rsid w:val="00647AB5"/>
    <w:rsid w:val="00652280"/>
    <w:rsid w:val="00652FE1"/>
    <w:rsid w:val="006545B5"/>
    <w:rsid w:val="006549AF"/>
    <w:rsid w:val="00657A78"/>
    <w:rsid w:val="00660775"/>
    <w:rsid w:val="00662364"/>
    <w:rsid w:val="00663FE5"/>
    <w:rsid w:val="00664B4D"/>
    <w:rsid w:val="006653DF"/>
    <w:rsid w:val="00665A8A"/>
    <w:rsid w:val="00667696"/>
    <w:rsid w:val="00671C1B"/>
    <w:rsid w:val="00676822"/>
    <w:rsid w:val="00681AB6"/>
    <w:rsid w:val="0068308E"/>
    <w:rsid w:val="006836D0"/>
    <w:rsid w:val="00687471"/>
    <w:rsid w:val="00690239"/>
    <w:rsid w:val="00691CD5"/>
    <w:rsid w:val="00691F33"/>
    <w:rsid w:val="006930C5"/>
    <w:rsid w:val="00694AB3"/>
    <w:rsid w:val="00697995"/>
    <w:rsid w:val="006A3DE2"/>
    <w:rsid w:val="006A5B53"/>
    <w:rsid w:val="006A7159"/>
    <w:rsid w:val="006B1701"/>
    <w:rsid w:val="006B3BF8"/>
    <w:rsid w:val="006B4367"/>
    <w:rsid w:val="006B6067"/>
    <w:rsid w:val="006B7DA8"/>
    <w:rsid w:val="006C138C"/>
    <w:rsid w:val="006C3AD6"/>
    <w:rsid w:val="006C3C2D"/>
    <w:rsid w:val="006D0908"/>
    <w:rsid w:val="006D1EC1"/>
    <w:rsid w:val="006D1F93"/>
    <w:rsid w:val="006D4D3A"/>
    <w:rsid w:val="006D612C"/>
    <w:rsid w:val="006D6FAA"/>
    <w:rsid w:val="006E40DE"/>
    <w:rsid w:val="006E5D8A"/>
    <w:rsid w:val="006F0998"/>
    <w:rsid w:val="006F1A8E"/>
    <w:rsid w:val="006F3C13"/>
    <w:rsid w:val="006F44A0"/>
    <w:rsid w:val="006F6F9D"/>
    <w:rsid w:val="006F76F5"/>
    <w:rsid w:val="006F7D9E"/>
    <w:rsid w:val="00700CCC"/>
    <w:rsid w:val="00701DDD"/>
    <w:rsid w:val="00702BE9"/>
    <w:rsid w:val="00702FAE"/>
    <w:rsid w:val="007075CD"/>
    <w:rsid w:val="007077E8"/>
    <w:rsid w:val="0071097B"/>
    <w:rsid w:val="00712511"/>
    <w:rsid w:val="007137F9"/>
    <w:rsid w:val="007140D1"/>
    <w:rsid w:val="007146F0"/>
    <w:rsid w:val="00715A4A"/>
    <w:rsid w:val="00721FEE"/>
    <w:rsid w:val="007230B4"/>
    <w:rsid w:val="00734303"/>
    <w:rsid w:val="00734FE9"/>
    <w:rsid w:val="0073617F"/>
    <w:rsid w:val="00736902"/>
    <w:rsid w:val="007401B2"/>
    <w:rsid w:val="00740F4E"/>
    <w:rsid w:val="00741459"/>
    <w:rsid w:val="007420DF"/>
    <w:rsid w:val="00742B25"/>
    <w:rsid w:val="007430CB"/>
    <w:rsid w:val="007445E0"/>
    <w:rsid w:val="0074607D"/>
    <w:rsid w:val="00746A19"/>
    <w:rsid w:val="007472E0"/>
    <w:rsid w:val="00751CFF"/>
    <w:rsid w:val="0075311E"/>
    <w:rsid w:val="00754851"/>
    <w:rsid w:val="007605C7"/>
    <w:rsid w:val="00760EFA"/>
    <w:rsid w:val="00763C1D"/>
    <w:rsid w:val="007649D0"/>
    <w:rsid w:val="00764E83"/>
    <w:rsid w:val="00764EB4"/>
    <w:rsid w:val="00765FA6"/>
    <w:rsid w:val="00772995"/>
    <w:rsid w:val="007762FB"/>
    <w:rsid w:val="0078040F"/>
    <w:rsid w:val="007828CB"/>
    <w:rsid w:val="00791196"/>
    <w:rsid w:val="00792A73"/>
    <w:rsid w:val="00793546"/>
    <w:rsid w:val="00797065"/>
    <w:rsid w:val="00797732"/>
    <w:rsid w:val="00797E16"/>
    <w:rsid w:val="007A2BC6"/>
    <w:rsid w:val="007A52DC"/>
    <w:rsid w:val="007A5985"/>
    <w:rsid w:val="007A5AC2"/>
    <w:rsid w:val="007A7165"/>
    <w:rsid w:val="007A7C98"/>
    <w:rsid w:val="007B2355"/>
    <w:rsid w:val="007B3797"/>
    <w:rsid w:val="007B6B0A"/>
    <w:rsid w:val="007B7B08"/>
    <w:rsid w:val="007C005C"/>
    <w:rsid w:val="007C0687"/>
    <w:rsid w:val="007C12B4"/>
    <w:rsid w:val="007C1A67"/>
    <w:rsid w:val="007C49D9"/>
    <w:rsid w:val="007C540E"/>
    <w:rsid w:val="007D0602"/>
    <w:rsid w:val="007D0D01"/>
    <w:rsid w:val="007D3158"/>
    <w:rsid w:val="007D4F18"/>
    <w:rsid w:val="007D4FFF"/>
    <w:rsid w:val="007D5BA2"/>
    <w:rsid w:val="007D664C"/>
    <w:rsid w:val="007D78C2"/>
    <w:rsid w:val="007E1FA3"/>
    <w:rsid w:val="007E385C"/>
    <w:rsid w:val="007E6718"/>
    <w:rsid w:val="007F0872"/>
    <w:rsid w:val="007F1AFA"/>
    <w:rsid w:val="007F4F0C"/>
    <w:rsid w:val="007F6641"/>
    <w:rsid w:val="007F6ACD"/>
    <w:rsid w:val="008000D2"/>
    <w:rsid w:val="008016C1"/>
    <w:rsid w:val="00802EC6"/>
    <w:rsid w:val="00804209"/>
    <w:rsid w:val="008056BF"/>
    <w:rsid w:val="00805DDD"/>
    <w:rsid w:val="00805F77"/>
    <w:rsid w:val="0080718B"/>
    <w:rsid w:val="00807260"/>
    <w:rsid w:val="00810B87"/>
    <w:rsid w:val="00812DF6"/>
    <w:rsid w:val="00814EA2"/>
    <w:rsid w:val="0081590B"/>
    <w:rsid w:val="00816541"/>
    <w:rsid w:val="00816B09"/>
    <w:rsid w:val="0081796E"/>
    <w:rsid w:val="00820EE6"/>
    <w:rsid w:val="008249A5"/>
    <w:rsid w:val="00825F1C"/>
    <w:rsid w:val="008263DE"/>
    <w:rsid w:val="00830964"/>
    <w:rsid w:val="0083534A"/>
    <w:rsid w:val="00840142"/>
    <w:rsid w:val="00840A2F"/>
    <w:rsid w:val="00841904"/>
    <w:rsid w:val="00841E8D"/>
    <w:rsid w:val="008442D1"/>
    <w:rsid w:val="0084567D"/>
    <w:rsid w:val="00845A90"/>
    <w:rsid w:val="008469E9"/>
    <w:rsid w:val="0085181C"/>
    <w:rsid w:val="0085269B"/>
    <w:rsid w:val="00852E9A"/>
    <w:rsid w:val="00855A56"/>
    <w:rsid w:val="0085732A"/>
    <w:rsid w:val="008616F7"/>
    <w:rsid w:val="00861F50"/>
    <w:rsid w:val="00863330"/>
    <w:rsid w:val="00863AB4"/>
    <w:rsid w:val="008652AF"/>
    <w:rsid w:val="008675E7"/>
    <w:rsid w:val="0087175B"/>
    <w:rsid w:val="00874634"/>
    <w:rsid w:val="00875B35"/>
    <w:rsid w:val="00877310"/>
    <w:rsid w:val="00883A2E"/>
    <w:rsid w:val="00883D55"/>
    <w:rsid w:val="0088430B"/>
    <w:rsid w:val="00886CCF"/>
    <w:rsid w:val="00887500"/>
    <w:rsid w:val="00891B81"/>
    <w:rsid w:val="0089213A"/>
    <w:rsid w:val="008A0348"/>
    <w:rsid w:val="008A14DF"/>
    <w:rsid w:val="008A6BDB"/>
    <w:rsid w:val="008A70E3"/>
    <w:rsid w:val="008A727C"/>
    <w:rsid w:val="008B1EA9"/>
    <w:rsid w:val="008B23F7"/>
    <w:rsid w:val="008B3FE7"/>
    <w:rsid w:val="008D1A71"/>
    <w:rsid w:val="008D3D2D"/>
    <w:rsid w:val="008D5C31"/>
    <w:rsid w:val="008D5D35"/>
    <w:rsid w:val="008E0745"/>
    <w:rsid w:val="008E09EF"/>
    <w:rsid w:val="008E65DF"/>
    <w:rsid w:val="008F0E1C"/>
    <w:rsid w:val="008F18AF"/>
    <w:rsid w:val="008F355C"/>
    <w:rsid w:val="008F38DD"/>
    <w:rsid w:val="008F45D3"/>
    <w:rsid w:val="008F4670"/>
    <w:rsid w:val="00901697"/>
    <w:rsid w:val="00905ACA"/>
    <w:rsid w:val="00907AE1"/>
    <w:rsid w:val="009128A2"/>
    <w:rsid w:val="00912C95"/>
    <w:rsid w:val="009140A5"/>
    <w:rsid w:val="009146D5"/>
    <w:rsid w:val="00915B6C"/>
    <w:rsid w:val="00915C20"/>
    <w:rsid w:val="00916839"/>
    <w:rsid w:val="0091794A"/>
    <w:rsid w:val="00920FCB"/>
    <w:rsid w:val="00923154"/>
    <w:rsid w:val="00923392"/>
    <w:rsid w:val="0092612B"/>
    <w:rsid w:val="00926DDA"/>
    <w:rsid w:val="0092772F"/>
    <w:rsid w:val="00930E87"/>
    <w:rsid w:val="009312DE"/>
    <w:rsid w:val="00931FCA"/>
    <w:rsid w:val="009329BF"/>
    <w:rsid w:val="00933A72"/>
    <w:rsid w:val="00935E60"/>
    <w:rsid w:val="00936612"/>
    <w:rsid w:val="0093710B"/>
    <w:rsid w:val="00937DE4"/>
    <w:rsid w:val="00941E76"/>
    <w:rsid w:val="009445DF"/>
    <w:rsid w:val="009462C2"/>
    <w:rsid w:val="00946501"/>
    <w:rsid w:val="00950BE6"/>
    <w:rsid w:val="00951DBE"/>
    <w:rsid w:val="00952AF1"/>
    <w:rsid w:val="009545F4"/>
    <w:rsid w:val="009569DF"/>
    <w:rsid w:val="00956B2C"/>
    <w:rsid w:val="00960074"/>
    <w:rsid w:val="009627D1"/>
    <w:rsid w:val="009653E7"/>
    <w:rsid w:val="0096567D"/>
    <w:rsid w:val="0096607C"/>
    <w:rsid w:val="0096684A"/>
    <w:rsid w:val="00972C3E"/>
    <w:rsid w:val="00974A09"/>
    <w:rsid w:val="00981ECA"/>
    <w:rsid w:val="009839A3"/>
    <w:rsid w:val="00984EE1"/>
    <w:rsid w:val="00987020"/>
    <w:rsid w:val="00987166"/>
    <w:rsid w:val="009932CA"/>
    <w:rsid w:val="00993CFA"/>
    <w:rsid w:val="009A380C"/>
    <w:rsid w:val="009A5C0C"/>
    <w:rsid w:val="009B240B"/>
    <w:rsid w:val="009B4DF4"/>
    <w:rsid w:val="009B52C4"/>
    <w:rsid w:val="009B59B4"/>
    <w:rsid w:val="009B66B1"/>
    <w:rsid w:val="009C752D"/>
    <w:rsid w:val="009D05AB"/>
    <w:rsid w:val="009D164C"/>
    <w:rsid w:val="009D1D2E"/>
    <w:rsid w:val="009D2AE9"/>
    <w:rsid w:val="009D7B04"/>
    <w:rsid w:val="009E5C49"/>
    <w:rsid w:val="009E6605"/>
    <w:rsid w:val="009F2B81"/>
    <w:rsid w:val="009F4315"/>
    <w:rsid w:val="009F6869"/>
    <w:rsid w:val="009F75DA"/>
    <w:rsid w:val="00A01039"/>
    <w:rsid w:val="00A052B8"/>
    <w:rsid w:val="00A061F7"/>
    <w:rsid w:val="00A07078"/>
    <w:rsid w:val="00A12744"/>
    <w:rsid w:val="00A1298B"/>
    <w:rsid w:val="00A136C3"/>
    <w:rsid w:val="00A13FC8"/>
    <w:rsid w:val="00A15CCF"/>
    <w:rsid w:val="00A1641A"/>
    <w:rsid w:val="00A16630"/>
    <w:rsid w:val="00A16B6B"/>
    <w:rsid w:val="00A201F5"/>
    <w:rsid w:val="00A22381"/>
    <w:rsid w:val="00A2316A"/>
    <w:rsid w:val="00A23F68"/>
    <w:rsid w:val="00A333E0"/>
    <w:rsid w:val="00A34CF5"/>
    <w:rsid w:val="00A34D07"/>
    <w:rsid w:val="00A4042F"/>
    <w:rsid w:val="00A41956"/>
    <w:rsid w:val="00A43E76"/>
    <w:rsid w:val="00A443DD"/>
    <w:rsid w:val="00A45C46"/>
    <w:rsid w:val="00A47539"/>
    <w:rsid w:val="00A51187"/>
    <w:rsid w:val="00A52900"/>
    <w:rsid w:val="00A53964"/>
    <w:rsid w:val="00A549B2"/>
    <w:rsid w:val="00A569B2"/>
    <w:rsid w:val="00A639DB"/>
    <w:rsid w:val="00A701FA"/>
    <w:rsid w:val="00A73309"/>
    <w:rsid w:val="00A75094"/>
    <w:rsid w:val="00A82212"/>
    <w:rsid w:val="00A837DF"/>
    <w:rsid w:val="00A84677"/>
    <w:rsid w:val="00A902E1"/>
    <w:rsid w:val="00A90EE2"/>
    <w:rsid w:val="00A93604"/>
    <w:rsid w:val="00A936CA"/>
    <w:rsid w:val="00A9515C"/>
    <w:rsid w:val="00A958E5"/>
    <w:rsid w:val="00A97A08"/>
    <w:rsid w:val="00AA0428"/>
    <w:rsid w:val="00AA7C1E"/>
    <w:rsid w:val="00AB27FE"/>
    <w:rsid w:val="00AB4D54"/>
    <w:rsid w:val="00AB7200"/>
    <w:rsid w:val="00AB7CB8"/>
    <w:rsid w:val="00AB7DF4"/>
    <w:rsid w:val="00AC09E0"/>
    <w:rsid w:val="00AC0D16"/>
    <w:rsid w:val="00AC0D95"/>
    <w:rsid w:val="00AC3441"/>
    <w:rsid w:val="00AC482E"/>
    <w:rsid w:val="00AC5CDF"/>
    <w:rsid w:val="00AC6580"/>
    <w:rsid w:val="00AC68D1"/>
    <w:rsid w:val="00AD118D"/>
    <w:rsid w:val="00AD30E8"/>
    <w:rsid w:val="00AD56DF"/>
    <w:rsid w:val="00AD5820"/>
    <w:rsid w:val="00AE0657"/>
    <w:rsid w:val="00AE0A57"/>
    <w:rsid w:val="00AE0AEF"/>
    <w:rsid w:val="00AE4902"/>
    <w:rsid w:val="00AE6DE8"/>
    <w:rsid w:val="00AF14A8"/>
    <w:rsid w:val="00AF1C99"/>
    <w:rsid w:val="00AF2772"/>
    <w:rsid w:val="00AF3251"/>
    <w:rsid w:val="00AF4357"/>
    <w:rsid w:val="00AF45F6"/>
    <w:rsid w:val="00AF5CF1"/>
    <w:rsid w:val="00B0546D"/>
    <w:rsid w:val="00B062DF"/>
    <w:rsid w:val="00B06306"/>
    <w:rsid w:val="00B0645B"/>
    <w:rsid w:val="00B06F48"/>
    <w:rsid w:val="00B114AD"/>
    <w:rsid w:val="00B1382B"/>
    <w:rsid w:val="00B173E8"/>
    <w:rsid w:val="00B2171C"/>
    <w:rsid w:val="00B22164"/>
    <w:rsid w:val="00B22DE8"/>
    <w:rsid w:val="00B23863"/>
    <w:rsid w:val="00B24E07"/>
    <w:rsid w:val="00B309B9"/>
    <w:rsid w:val="00B30BAD"/>
    <w:rsid w:val="00B30C91"/>
    <w:rsid w:val="00B323C9"/>
    <w:rsid w:val="00B33382"/>
    <w:rsid w:val="00B33609"/>
    <w:rsid w:val="00B47408"/>
    <w:rsid w:val="00B52833"/>
    <w:rsid w:val="00B53A5A"/>
    <w:rsid w:val="00B54454"/>
    <w:rsid w:val="00B54632"/>
    <w:rsid w:val="00B559DA"/>
    <w:rsid w:val="00B5672E"/>
    <w:rsid w:val="00B623E3"/>
    <w:rsid w:val="00B625E8"/>
    <w:rsid w:val="00B62CA6"/>
    <w:rsid w:val="00B62F2E"/>
    <w:rsid w:val="00B6329A"/>
    <w:rsid w:val="00B63475"/>
    <w:rsid w:val="00B65734"/>
    <w:rsid w:val="00B65F18"/>
    <w:rsid w:val="00B712F4"/>
    <w:rsid w:val="00B7173A"/>
    <w:rsid w:val="00B72EE7"/>
    <w:rsid w:val="00B7336C"/>
    <w:rsid w:val="00B74A6B"/>
    <w:rsid w:val="00B779CA"/>
    <w:rsid w:val="00B86318"/>
    <w:rsid w:val="00B86B89"/>
    <w:rsid w:val="00B92305"/>
    <w:rsid w:val="00BA0A4C"/>
    <w:rsid w:val="00BA2DD8"/>
    <w:rsid w:val="00BA557D"/>
    <w:rsid w:val="00BB0308"/>
    <w:rsid w:val="00BB4948"/>
    <w:rsid w:val="00BB4EF6"/>
    <w:rsid w:val="00BB6367"/>
    <w:rsid w:val="00BB6954"/>
    <w:rsid w:val="00BB6A94"/>
    <w:rsid w:val="00BB780A"/>
    <w:rsid w:val="00BC0FE9"/>
    <w:rsid w:val="00BC17AA"/>
    <w:rsid w:val="00BC2B1B"/>
    <w:rsid w:val="00BC3382"/>
    <w:rsid w:val="00BD2E0C"/>
    <w:rsid w:val="00BD66B3"/>
    <w:rsid w:val="00BE0235"/>
    <w:rsid w:val="00BE4425"/>
    <w:rsid w:val="00BF3C39"/>
    <w:rsid w:val="00BF44CB"/>
    <w:rsid w:val="00BF493F"/>
    <w:rsid w:val="00BF64C0"/>
    <w:rsid w:val="00BF7451"/>
    <w:rsid w:val="00BF756E"/>
    <w:rsid w:val="00C005C8"/>
    <w:rsid w:val="00C04CCB"/>
    <w:rsid w:val="00C061D6"/>
    <w:rsid w:val="00C07A45"/>
    <w:rsid w:val="00C10160"/>
    <w:rsid w:val="00C11ACC"/>
    <w:rsid w:val="00C1209F"/>
    <w:rsid w:val="00C12989"/>
    <w:rsid w:val="00C157AD"/>
    <w:rsid w:val="00C15C29"/>
    <w:rsid w:val="00C15F59"/>
    <w:rsid w:val="00C16CAF"/>
    <w:rsid w:val="00C16E67"/>
    <w:rsid w:val="00C17E4D"/>
    <w:rsid w:val="00C20B4B"/>
    <w:rsid w:val="00C264B1"/>
    <w:rsid w:val="00C26B49"/>
    <w:rsid w:val="00C30594"/>
    <w:rsid w:val="00C31A2F"/>
    <w:rsid w:val="00C322D6"/>
    <w:rsid w:val="00C3340E"/>
    <w:rsid w:val="00C3662F"/>
    <w:rsid w:val="00C4006C"/>
    <w:rsid w:val="00C40735"/>
    <w:rsid w:val="00C41DBE"/>
    <w:rsid w:val="00C4417A"/>
    <w:rsid w:val="00C5114A"/>
    <w:rsid w:val="00C511ED"/>
    <w:rsid w:val="00C5508F"/>
    <w:rsid w:val="00C55405"/>
    <w:rsid w:val="00C5593C"/>
    <w:rsid w:val="00C57058"/>
    <w:rsid w:val="00C60DCC"/>
    <w:rsid w:val="00C627FB"/>
    <w:rsid w:val="00C636A4"/>
    <w:rsid w:val="00C637D2"/>
    <w:rsid w:val="00C6660C"/>
    <w:rsid w:val="00C7011E"/>
    <w:rsid w:val="00C72D5F"/>
    <w:rsid w:val="00C73EB2"/>
    <w:rsid w:val="00C81699"/>
    <w:rsid w:val="00C83DEB"/>
    <w:rsid w:val="00C84919"/>
    <w:rsid w:val="00C902CD"/>
    <w:rsid w:val="00C93862"/>
    <w:rsid w:val="00C96756"/>
    <w:rsid w:val="00CA1DCC"/>
    <w:rsid w:val="00CA3429"/>
    <w:rsid w:val="00CA37B7"/>
    <w:rsid w:val="00CA68D2"/>
    <w:rsid w:val="00CA7E63"/>
    <w:rsid w:val="00CB03D2"/>
    <w:rsid w:val="00CB62BB"/>
    <w:rsid w:val="00CB6D07"/>
    <w:rsid w:val="00CC2E21"/>
    <w:rsid w:val="00CC330B"/>
    <w:rsid w:val="00CC331C"/>
    <w:rsid w:val="00CC4637"/>
    <w:rsid w:val="00CC4C1D"/>
    <w:rsid w:val="00CD1F4D"/>
    <w:rsid w:val="00CD2068"/>
    <w:rsid w:val="00CD4287"/>
    <w:rsid w:val="00CD7034"/>
    <w:rsid w:val="00CD77CA"/>
    <w:rsid w:val="00CD7ABE"/>
    <w:rsid w:val="00CE1379"/>
    <w:rsid w:val="00CE2895"/>
    <w:rsid w:val="00CE3793"/>
    <w:rsid w:val="00CE5E71"/>
    <w:rsid w:val="00CE6765"/>
    <w:rsid w:val="00CE759E"/>
    <w:rsid w:val="00CE75A6"/>
    <w:rsid w:val="00CF00A3"/>
    <w:rsid w:val="00CF2E4E"/>
    <w:rsid w:val="00CF32C1"/>
    <w:rsid w:val="00CF3954"/>
    <w:rsid w:val="00CF453C"/>
    <w:rsid w:val="00CF45BF"/>
    <w:rsid w:val="00CF5A27"/>
    <w:rsid w:val="00CF6495"/>
    <w:rsid w:val="00CF685B"/>
    <w:rsid w:val="00CF6987"/>
    <w:rsid w:val="00CF725A"/>
    <w:rsid w:val="00D01729"/>
    <w:rsid w:val="00D0592A"/>
    <w:rsid w:val="00D10515"/>
    <w:rsid w:val="00D16B17"/>
    <w:rsid w:val="00D20A39"/>
    <w:rsid w:val="00D21320"/>
    <w:rsid w:val="00D25340"/>
    <w:rsid w:val="00D25D9C"/>
    <w:rsid w:val="00D25F01"/>
    <w:rsid w:val="00D2772C"/>
    <w:rsid w:val="00D2776A"/>
    <w:rsid w:val="00D301A1"/>
    <w:rsid w:val="00D306E2"/>
    <w:rsid w:val="00D33578"/>
    <w:rsid w:val="00D34893"/>
    <w:rsid w:val="00D34C0B"/>
    <w:rsid w:val="00D34C5F"/>
    <w:rsid w:val="00D36181"/>
    <w:rsid w:val="00D364CB"/>
    <w:rsid w:val="00D4188C"/>
    <w:rsid w:val="00D44ED8"/>
    <w:rsid w:val="00D45AEE"/>
    <w:rsid w:val="00D46ED3"/>
    <w:rsid w:val="00D527EF"/>
    <w:rsid w:val="00D535FD"/>
    <w:rsid w:val="00D55AAB"/>
    <w:rsid w:val="00D55F17"/>
    <w:rsid w:val="00D56062"/>
    <w:rsid w:val="00D6049A"/>
    <w:rsid w:val="00D664CB"/>
    <w:rsid w:val="00D67396"/>
    <w:rsid w:val="00D71A8A"/>
    <w:rsid w:val="00D722E4"/>
    <w:rsid w:val="00D73031"/>
    <w:rsid w:val="00D74C15"/>
    <w:rsid w:val="00D74CD4"/>
    <w:rsid w:val="00D75790"/>
    <w:rsid w:val="00D7712E"/>
    <w:rsid w:val="00D77A45"/>
    <w:rsid w:val="00D81B51"/>
    <w:rsid w:val="00D81CF3"/>
    <w:rsid w:val="00D81F4A"/>
    <w:rsid w:val="00D82219"/>
    <w:rsid w:val="00D84AE9"/>
    <w:rsid w:val="00D86E6D"/>
    <w:rsid w:val="00D95076"/>
    <w:rsid w:val="00DA086A"/>
    <w:rsid w:val="00DA15CA"/>
    <w:rsid w:val="00DA1937"/>
    <w:rsid w:val="00DA1AFA"/>
    <w:rsid w:val="00DA393E"/>
    <w:rsid w:val="00DA4C3F"/>
    <w:rsid w:val="00DB00BA"/>
    <w:rsid w:val="00DB03FF"/>
    <w:rsid w:val="00DB0F37"/>
    <w:rsid w:val="00DB13BD"/>
    <w:rsid w:val="00DB1CCB"/>
    <w:rsid w:val="00DB28B7"/>
    <w:rsid w:val="00DB4603"/>
    <w:rsid w:val="00DB47E9"/>
    <w:rsid w:val="00DB4B23"/>
    <w:rsid w:val="00DB51F2"/>
    <w:rsid w:val="00DB57A7"/>
    <w:rsid w:val="00DB6D7B"/>
    <w:rsid w:val="00DB7746"/>
    <w:rsid w:val="00DC00AB"/>
    <w:rsid w:val="00DC0BAA"/>
    <w:rsid w:val="00DC0EAB"/>
    <w:rsid w:val="00DC29D2"/>
    <w:rsid w:val="00DC47B4"/>
    <w:rsid w:val="00DD126D"/>
    <w:rsid w:val="00DD2115"/>
    <w:rsid w:val="00DD4B6D"/>
    <w:rsid w:val="00DD4E35"/>
    <w:rsid w:val="00DD54AE"/>
    <w:rsid w:val="00DE0927"/>
    <w:rsid w:val="00DE1425"/>
    <w:rsid w:val="00DE2125"/>
    <w:rsid w:val="00DE2A8B"/>
    <w:rsid w:val="00DE64A7"/>
    <w:rsid w:val="00DF27FC"/>
    <w:rsid w:val="00DF2B03"/>
    <w:rsid w:val="00DF3280"/>
    <w:rsid w:val="00DF3A2A"/>
    <w:rsid w:val="00DF50FD"/>
    <w:rsid w:val="00DF65E7"/>
    <w:rsid w:val="00DF7F05"/>
    <w:rsid w:val="00E04C41"/>
    <w:rsid w:val="00E04D4D"/>
    <w:rsid w:val="00E0748A"/>
    <w:rsid w:val="00E075FD"/>
    <w:rsid w:val="00E100EC"/>
    <w:rsid w:val="00E1013E"/>
    <w:rsid w:val="00E10B8D"/>
    <w:rsid w:val="00E11E2A"/>
    <w:rsid w:val="00E12ADD"/>
    <w:rsid w:val="00E14B41"/>
    <w:rsid w:val="00E162CD"/>
    <w:rsid w:val="00E168E5"/>
    <w:rsid w:val="00E172AE"/>
    <w:rsid w:val="00E17741"/>
    <w:rsid w:val="00E250AA"/>
    <w:rsid w:val="00E26605"/>
    <w:rsid w:val="00E271C0"/>
    <w:rsid w:val="00E27A25"/>
    <w:rsid w:val="00E3129E"/>
    <w:rsid w:val="00E31A65"/>
    <w:rsid w:val="00E329EA"/>
    <w:rsid w:val="00E35778"/>
    <w:rsid w:val="00E36A6C"/>
    <w:rsid w:val="00E37140"/>
    <w:rsid w:val="00E375D3"/>
    <w:rsid w:val="00E37BA3"/>
    <w:rsid w:val="00E42D26"/>
    <w:rsid w:val="00E43F63"/>
    <w:rsid w:val="00E45262"/>
    <w:rsid w:val="00E51BA9"/>
    <w:rsid w:val="00E535AA"/>
    <w:rsid w:val="00E537F8"/>
    <w:rsid w:val="00E5391E"/>
    <w:rsid w:val="00E54638"/>
    <w:rsid w:val="00E555E9"/>
    <w:rsid w:val="00E5672C"/>
    <w:rsid w:val="00E626C9"/>
    <w:rsid w:val="00E63493"/>
    <w:rsid w:val="00E63729"/>
    <w:rsid w:val="00E6407D"/>
    <w:rsid w:val="00E71780"/>
    <w:rsid w:val="00E71EFD"/>
    <w:rsid w:val="00E7268B"/>
    <w:rsid w:val="00E77420"/>
    <w:rsid w:val="00E82A0A"/>
    <w:rsid w:val="00E84705"/>
    <w:rsid w:val="00E85C84"/>
    <w:rsid w:val="00E901A6"/>
    <w:rsid w:val="00E9098A"/>
    <w:rsid w:val="00E911D8"/>
    <w:rsid w:val="00E94BC4"/>
    <w:rsid w:val="00E968C5"/>
    <w:rsid w:val="00E97087"/>
    <w:rsid w:val="00EA3BCF"/>
    <w:rsid w:val="00EA49BF"/>
    <w:rsid w:val="00EA5AB1"/>
    <w:rsid w:val="00EA67FD"/>
    <w:rsid w:val="00EA6987"/>
    <w:rsid w:val="00EA7268"/>
    <w:rsid w:val="00EB06DA"/>
    <w:rsid w:val="00EB1D61"/>
    <w:rsid w:val="00EB27D0"/>
    <w:rsid w:val="00EB2AB0"/>
    <w:rsid w:val="00EB2C39"/>
    <w:rsid w:val="00EB2DA9"/>
    <w:rsid w:val="00EB33F7"/>
    <w:rsid w:val="00EB38AD"/>
    <w:rsid w:val="00EB3DFA"/>
    <w:rsid w:val="00EB5E72"/>
    <w:rsid w:val="00EB65E3"/>
    <w:rsid w:val="00EB68EF"/>
    <w:rsid w:val="00EB77C0"/>
    <w:rsid w:val="00EC2049"/>
    <w:rsid w:val="00EC26A1"/>
    <w:rsid w:val="00EC2BDF"/>
    <w:rsid w:val="00EC4768"/>
    <w:rsid w:val="00EC4FE3"/>
    <w:rsid w:val="00EC6CD6"/>
    <w:rsid w:val="00ED021A"/>
    <w:rsid w:val="00ED03D5"/>
    <w:rsid w:val="00ED2020"/>
    <w:rsid w:val="00ED234E"/>
    <w:rsid w:val="00ED2356"/>
    <w:rsid w:val="00ED29E6"/>
    <w:rsid w:val="00ED4396"/>
    <w:rsid w:val="00ED6422"/>
    <w:rsid w:val="00ED6D5F"/>
    <w:rsid w:val="00ED703D"/>
    <w:rsid w:val="00ED7E7E"/>
    <w:rsid w:val="00EE3756"/>
    <w:rsid w:val="00EE6501"/>
    <w:rsid w:val="00EE71AD"/>
    <w:rsid w:val="00EE7F51"/>
    <w:rsid w:val="00EF1360"/>
    <w:rsid w:val="00EF2811"/>
    <w:rsid w:val="00EF4225"/>
    <w:rsid w:val="00EF7723"/>
    <w:rsid w:val="00EF7A0E"/>
    <w:rsid w:val="00F02C88"/>
    <w:rsid w:val="00F03A2A"/>
    <w:rsid w:val="00F07B21"/>
    <w:rsid w:val="00F10E7B"/>
    <w:rsid w:val="00F119B0"/>
    <w:rsid w:val="00F1478F"/>
    <w:rsid w:val="00F15477"/>
    <w:rsid w:val="00F24BD9"/>
    <w:rsid w:val="00F25C2D"/>
    <w:rsid w:val="00F2604B"/>
    <w:rsid w:val="00F2790A"/>
    <w:rsid w:val="00F32AB0"/>
    <w:rsid w:val="00F370D7"/>
    <w:rsid w:val="00F41A34"/>
    <w:rsid w:val="00F43BCE"/>
    <w:rsid w:val="00F43BD8"/>
    <w:rsid w:val="00F43DB5"/>
    <w:rsid w:val="00F44096"/>
    <w:rsid w:val="00F4679A"/>
    <w:rsid w:val="00F475B4"/>
    <w:rsid w:val="00F5239F"/>
    <w:rsid w:val="00F52545"/>
    <w:rsid w:val="00F543D4"/>
    <w:rsid w:val="00F55F41"/>
    <w:rsid w:val="00F562AC"/>
    <w:rsid w:val="00F6268E"/>
    <w:rsid w:val="00F6390C"/>
    <w:rsid w:val="00F67800"/>
    <w:rsid w:val="00F72B0E"/>
    <w:rsid w:val="00F73E16"/>
    <w:rsid w:val="00F74172"/>
    <w:rsid w:val="00F75585"/>
    <w:rsid w:val="00F867A2"/>
    <w:rsid w:val="00FA1C15"/>
    <w:rsid w:val="00FA263D"/>
    <w:rsid w:val="00FA5721"/>
    <w:rsid w:val="00FA626B"/>
    <w:rsid w:val="00FB1BDC"/>
    <w:rsid w:val="00FB1E7B"/>
    <w:rsid w:val="00FB27C0"/>
    <w:rsid w:val="00FB5B0E"/>
    <w:rsid w:val="00FC3DE9"/>
    <w:rsid w:val="00FC5AAF"/>
    <w:rsid w:val="00FC65C7"/>
    <w:rsid w:val="00FC6802"/>
    <w:rsid w:val="00FD0E87"/>
    <w:rsid w:val="00FD17F0"/>
    <w:rsid w:val="00FD2D12"/>
    <w:rsid w:val="00FD37EF"/>
    <w:rsid w:val="00FD4238"/>
    <w:rsid w:val="00FD4988"/>
    <w:rsid w:val="00FD4ADC"/>
    <w:rsid w:val="00FD5DF8"/>
    <w:rsid w:val="00FE39D7"/>
    <w:rsid w:val="00FE59EE"/>
    <w:rsid w:val="00FE7482"/>
    <w:rsid w:val="00FF2521"/>
    <w:rsid w:val="00FF4AC2"/>
    <w:rsid w:val="00FF5397"/>
    <w:rsid w:val="00FF5C11"/>
    <w:rsid w:val="00FF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22D27F5"/>
  <w15:docId w15:val="{07CE233D-9407-4BB9-9C6E-8B16ABC6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5C7"/>
  </w:style>
  <w:style w:type="paragraph" w:styleId="Footer">
    <w:name w:val="footer"/>
    <w:basedOn w:val="Normal"/>
    <w:link w:val="FooterChar"/>
    <w:uiPriority w:val="99"/>
    <w:unhideWhenUsed/>
    <w:rsid w:val="00FC6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5C7"/>
  </w:style>
  <w:style w:type="paragraph" w:styleId="BalloonText">
    <w:name w:val="Balloon Text"/>
    <w:basedOn w:val="Normal"/>
    <w:link w:val="BalloonTextChar"/>
    <w:uiPriority w:val="99"/>
    <w:semiHidden/>
    <w:unhideWhenUsed/>
    <w:rsid w:val="000B2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2BD0"/>
    <w:rPr>
      <w:rFonts w:ascii="Tahoma" w:hAnsi="Tahoma" w:cs="Tahoma"/>
      <w:sz w:val="16"/>
      <w:szCs w:val="16"/>
    </w:rPr>
  </w:style>
  <w:style w:type="character" w:styleId="Hyperlink">
    <w:name w:val="Hyperlink"/>
    <w:basedOn w:val="DefaultParagraphFont"/>
    <w:uiPriority w:val="99"/>
    <w:unhideWhenUsed/>
    <w:rsid w:val="005F4140"/>
    <w:rPr>
      <w:color w:val="0000FF" w:themeColor="hyperlink"/>
      <w:u w:val="single"/>
    </w:rPr>
  </w:style>
  <w:style w:type="paragraph" w:styleId="ListParagraph">
    <w:name w:val="List Paragraph"/>
    <w:basedOn w:val="Normal"/>
    <w:uiPriority w:val="34"/>
    <w:qFormat/>
    <w:rsid w:val="00D77A45"/>
    <w:pPr>
      <w:ind w:left="720"/>
      <w:contextualSpacing/>
    </w:pPr>
  </w:style>
  <w:style w:type="paragraph" w:customStyle="1" w:styleId="Default">
    <w:name w:val="Default"/>
    <w:rsid w:val="00E100E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4A71A8"/>
    <w:rPr>
      <w:sz w:val="16"/>
      <w:szCs w:val="16"/>
    </w:rPr>
  </w:style>
  <w:style w:type="paragraph" w:styleId="CommentText">
    <w:name w:val="annotation text"/>
    <w:basedOn w:val="Normal"/>
    <w:link w:val="CommentTextChar"/>
    <w:uiPriority w:val="99"/>
    <w:semiHidden/>
    <w:unhideWhenUsed/>
    <w:rsid w:val="004A71A8"/>
    <w:pPr>
      <w:spacing w:line="240" w:lineRule="auto"/>
    </w:pPr>
    <w:rPr>
      <w:sz w:val="20"/>
      <w:szCs w:val="20"/>
    </w:rPr>
  </w:style>
  <w:style w:type="character" w:customStyle="1" w:styleId="CommentTextChar">
    <w:name w:val="Comment Text Char"/>
    <w:basedOn w:val="DefaultParagraphFont"/>
    <w:link w:val="CommentText"/>
    <w:uiPriority w:val="99"/>
    <w:semiHidden/>
    <w:rsid w:val="004A71A8"/>
    <w:rPr>
      <w:sz w:val="20"/>
      <w:szCs w:val="20"/>
    </w:rPr>
  </w:style>
  <w:style w:type="paragraph" w:styleId="CommentSubject">
    <w:name w:val="annotation subject"/>
    <w:basedOn w:val="CommentText"/>
    <w:next w:val="CommentText"/>
    <w:link w:val="CommentSubjectChar"/>
    <w:uiPriority w:val="99"/>
    <w:semiHidden/>
    <w:unhideWhenUsed/>
    <w:rsid w:val="004A71A8"/>
    <w:rPr>
      <w:b/>
      <w:bCs/>
    </w:rPr>
  </w:style>
  <w:style w:type="character" w:customStyle="1" w:styleId="CommentSubjectChar">
    <w:name w:val="Comment Subject Char"/>
    <w:basedOn w:val="CommentTextChar"/>
    <w:link w:val="CommentSubject"/>
    <w:uiPriority w:val="99"/>
    <w:semiHidden/>
    <w:rsid w:val="004A71A8"/>
    <w:rPr>
      <w:b/>
      <w:bCs/>
      <w:sz w:val="20"/>
      <w:szCs w:val="20"/>
    </w:rPr>
  </w:style>
  <w:style w:type="paragraph" w:styleId="Title">
    <w:name w:val="Title"/>
    <w:basedOn w:val="Normal"/>
    <w:next w:val="Normal"/>
    <w:link w:val="TitleChar"/>
    <w:uiPriority w:val="10"/>
    <w:qFormat/>
    <w:rsid w:val="007804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04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24961">
      <w:bodyDiv w:val="1"/>
      <w:marLeft w:val="0"/>
      <w:marRight w:val="0"/>
      <w:marTop w:val="0"/>
      <w:marBottom w:val="0"/>
      <w:divBdr>
        <w:top w:val="none" w:sz="0" w:space="0" w:color="auto"/>
        <w:left w:val="none" w:sz="0" w:space="0" w:color="auto"/>
        <w:bottom w:val="none" w:sz="0" w:space="0" w:color="auto"/>
        <w:right w:val="none" w:sz="0" w:space="0" w:color="auto"/>
      </w:divBdr>
    </w:div>
    <w:div w:id="1040395853">
      <w:bodyDiv w:val="1"/>
      <w:marLeft w:val="0"/>
      <w:marRight w:val="0"/>
      <w:marTop w:val="0"/>
      <w:marBottom w:val="0"/>
      <w:divBdr>
        <w:top w:val="none" w:sz="0" w:space="0" w:color="auto"/>
        <w:left w:val="none" w:sz="0" w:space="0" w:color="auto"/>
        <w:bottom w:val="none" w:sz="0" w:space="0" w:color="auto"/>
        <w:right w:val="none" w:sz="0" w:space="0" w:color="auto"/>
      </w:divBdr>
    </w:div>
    <w:div w:id="1307588816">
      <w:bodyDiv w:val="1"/>
      <w:marLeft w:val="0"/>
      <w:marRight w:val="0"/>
      <w:marTop w:val="0"/>
      <w:marBottom w:val="0"/>
      <w:divBdr>
        <w:top w:val="none" w:sz="0" w:space="0" w:color="auto"/>
        <w:left w:val="none" w:sz="0" w:space="0" w:color="auto"/>
        <w:bottom w:val="none" w:sz="0" w:space="0" w:color="auto"/>
        <w:right w:val="none" w:sz="0" w:space="0" w:color="auto"/>
      </w:divBdr>
    </w:div>
    <w:div w:id="1537499606">
      <w:bodyDiv w:val="1"/>
      <w:marLeft w:val="0"/>
      <w:marRight w:val="0"/>
      <w:marTop w:val="0"/>
      <w:marBottom w:val="0"/>
      <w:divBdr>
        <w:top w:val="none" w:sz="0" w:space="0" w:color="auto"/>
        <w:left w:val="none" w:sz="0" w:space="0" w:color="auto"/>
        <w:bottom w:val="none" w:sz="0" w:space="0" w:color="auto"/>
        <w:right w:val="none" w:sz="0" w:space="0" w:color="auto"/>
      </w:divBdr>
    </w:div>
    <w:div w:id="1639339015">
      <w:bodyDiv w:val="1"/>
      <w:marLeft w:val="0"/>
      <w:marRight w:val="0"/>
      <w:marTop w:val="0"/>
      <w:marBottom w:val="0"/>
      <w:divBdr>
        <w:top w:val="none" w:sz="0" w:space="0" w:color="auto"/>
        <w:left w:val="none" w:sz="0" w:space="0" w:color="auto"/>
        <w:bottom w:val="none" w:sz="0" w:space="0" w:color="auto"/>
        <w:right w:val="none" w:sz="0" w:space="0" w:color="auto"/>
      </w:divBdr>
    </w:div>
    <w:div w:id="1798255052">
      <w:bodyDiv w:val="1"/>
      <w:marLeft w:val="0"/>
      <w:marRight w:val="0"/>
      <w:marTop w:val="0"/>
      <w:marBottom w:val="0"/>
      <w:divBdr>
        <w:top w:val="none" w:sz="0" w:space="0" w:color="auto"/>
        <w:left w:val="none" w:sz="0" w:space="0" w:color="auto"/>
        <w:bottom w:val="none" w:sz="0" w:space="0" w:color="auto"/>
        <w:right w:val="none" w:sz="0" w:space="0" w:color="auto"/>
      </w:divBdr>
    </w:div>
    <w:div w:id="206852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8500ED6-23E2-4632-AF3A-E02A3835B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36</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Aiken</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 Parker</dc:creator>
  <cp:lastModifiedBy>Rasheka Gaines</cp:lastModifiedBy>
  <cp:revision>3</cp:revision>
  <cp:lastPrinted>2021-07-12T18:42:00Z</cp:lastPrinted>
  <dcterms:created xsi:type="dcterms:W3CDTF">2023-10-16T13:24:00Z</dcterms:created>
  <dcterms:modified xsi:type="dcterms:W3CDTF">2023-10-1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875c06dae1787868e4ed91336ee087840c8e4a87089a69adb987fba21ea75</vt:lpwstr>
  </property>
</Properties>
</file>